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A2807" w14:textId="77777777" w:rsidR="002F277F" w:rsidRPr="00A92544" w:rsidRDefault="002F277F" w:rsidP="00B2154A">
      <w:pPr>
        <w:spacing w:after="0" w:line="240" w:lineRule="auto"/>
        <w:jc w:val="center"/>
        <w:rPr>
          <w:sz w:val="28"/>
          <w:szCs w:val="28"/>
        </w:rPr>
      </w:pPr>
    </w:p>
    <w:p w14:paraId="343A2808" w14:textId="77777777" w:rsidR="004C0197" w:rsidRPr="00690ADD" w:rsidRDefault="004C0197" w:rsidP="004C0197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t xml:space="preserve">Lesson Number:  </w:t>
      </w:r>
      <w:r w:rsidR="00212AA7">
        <w:rPr>
          <w:sz w:val="32"/>
          <w:szCs w:val="32"/>
        </w:rPr>
        <w:t>5</w:t>
      </w:r>
      <w:r w:rsidRPr="00690ADD">
        <w:rPr>
          <w:sz w:val="32"/>
          <w:szCs w:val="32"/>
        </w:rPr>
        <w:t xml:space="preserve">-1: </w:t>
      </w:r>
      <w:r w:rsidR="00212AA7">
        <w:rPr>
          <w:sz w:val="32"/>
          <w:szCs w:val="32"/>
        </w:rPr>
        <w:t>Ready, Set, Grow!</w:t>
      </w:r>
    </w:p>
    <w:p w14:paraId="343A2809" w14:textId="77777777" w:rsidR="004C0197" w:rsidRDefault="004C0197" w:rsidP="002F277F">
      <w:pPr>
        <w:spacing w:after="0" w:line="240" w:lineRule="auto"/>
        <w:rPr>
          <w:sz w:val="24"/>
          <w:szCs w:val="24"/>
        </w:rPr>
      </w:pPr>
    </w:p>
    <w:p w14:paraId="343A280A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Date Lesson Taught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1176316172"/>
          <w:placeholder>
            <w:docPart w:val="DefaultPlaceholder_1081868574"/>
          </w:placeholder>
          <w:showingPlcHdr/>
          <w:text/>
        </w:sdtPr>
        <w:sdtEndPr/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343A280B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</w:p>
    <w:p w14:paraId="343A280C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Teacher Name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229963875"/>
          <w:placeholder>
            <w:docPart w:val="DefaultPlaceholder_1081868574"/>
          </w:placeholder>
          <w:showingPlcHdr/>
          <w:text/>
        </w:sdtPr>
        <w:sdtEndPr/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343A280D" w14:textId="77777777" w:rsidR="002F277F" w:rsidRPr="00A92544" w:rsidRDefault="002F277F" w:rsidP="002F277F">
      <w:pPr>
        <w:spacing w:after="0" w:line="240" w:lineRule="auto"/>
        <w:rPr>
          <w:sz w:val="24"/>
          <w:szCs w:val="24"/>
        </w:rPr>
      </w:pPr>
    </w:p>
    <w:p w14:paraId="343A280E" w14:textId="77777777" w:rsidR="00B2154A" w:rsidRPr="00A92544" w:rsidRDefault="00B2154A" w:rsidP="00B2154A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B2154A" w:rsidRPr="00A92544" w14:paraId="343A2813" w14:textId="77777777" w:rsidTr="00FF2E90">
        <w:tc>
          <w:tcPr>
            <w:tcW w:w="6925" w:type="dxa"/>
          </w:tcPr>
          <w:p w14:paraId="343A280F" w14:textId="77777777" w:rsidR="00B2154A" w:rsidRPr="00A92544" w:rsidRDefault="00FF2E90">
            <w:pPr>
              <w:rPr>
                <w:b/>
              </w:rPr>
            </w:pPr>
            <w:r w:rsidRPr="00A92544">
              <w:rPr>
                <w:b/>
              </w:rPr>
              <w:t xml:space="preserve">Lesson </w:t>
            </w:r>
            <w:r w:rsidR="002217E5" w:rsidRPr="00A92544">
              <w:rPr>
                <w:b/>
              </w:rPr>
              <w:t>Activities:</w:t>
            </w:r>
          </w:p>
        </w:tc>
        <w:tc>
          <w:tcPr>
            <w:tcW w:w="810" w:type="dxa"/>
          </w:tcPr>
          <w:p w14:paraId="343A2810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811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812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B2154A" w:rsidRPr="00A92544" w14:paraId="343A2818" w14:textId="77777777" w:rsidTr="00FF2E90">
        <w:tc>
          <w:tcPr>
            <w:tcW w:w="6925" w:type="dxa"/>
          </w:tcPr>
          <w:p w14:paraId="343A2814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387267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15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0601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16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9636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1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343A281D" w14:textId="77777777" w:rsidTr="00FF2E90">
        <w:tc>
          <w:tcPr>
            <w:tcW w:w="6925" w:type="dxa"/>
          </w:tcPr>
          <w:p w14:paraId="343A2819" w14:textId="77777777" w:rsidR="00B2154A" w:rsidRPr="00A92544" w:rsidRDefault="004C0197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641001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1A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16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1B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8406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1C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343A2822" w14:textId="77777777" w:rsidTr="00FF2E90">
        <w:tc>
          <w:tcPr>
            <w:tcW w:w="6925" w:type="dxa"/>
          </w:tcPr>
          <w:p w14:paraId="343A281E" w14:textId="77777777" w:rsidR="00B2154A" w:rsidRPr="00A92544" w:rsidRDefault="00B2154A" w:rsidP="004C0197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 w:rsidR="004C0197">
              <w:t>ctivity 2</w:t>
            </w:r>
          </w:p>
        </w:tc>
        <w:sdt>
          <w:sdtPr>
            <w:id w:val="-290127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1F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0287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0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1910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21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12AA7" w:rsidRPr="00A92544" w14:paraId="343A2827" w14:textId="77777777" w:rsidTr="00A65F09">
        <w:tc>
          <w:tcPr>
            <w:tcW w:w="6925" w:type="dxa"/>
          </w:tcPr>
          <w:p w14:paraId="343A2823" w14:textId="77777777" w:rsidR="00212AA7" w:rsidRPr="00A92544" w:rsidRDefault="00212AA7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69252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4" w14:textId="77777777" w:rsidR="00212AA7" w:rsidRPr="00A92544" w:rsidRDefault="00212AA7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799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5" w14:textId="77777777" w:rsidR="00212AA7" w:rsidRPr="00A92544" w:rsidRDefault="00212AA7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67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26" w14:textId="77777777" w:rsidR="00212AA7" w:rsidRPr="00A92544" w:rsidRDefault="00212AA7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12AA7" w:rsidRPr="00A92544" w14:paraId="343A282C" w14:textId="77777777" w:rsidTr="00A65F09">
        <w:tc>
          <w:tcPr>
            <w:tcW w:w="6925" w:type="dxa"/>
          </w:tcPr>
          <w:p w14:paraId="343A2828" w14:textId="77777777" w:rsidR="00212AA7" w:rsidRPr="00A92544" w:rsidRDefault="00212AA7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1349293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9" w14:textId="77777777" w:rsidR="00212AA7" w:rsidRPr="00A92544" w:rsidRDefault="00212AA7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5794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A" w14:textId="77777777" w:rsidR="00212AA7" w:rsidRPr="00A92544" w:rsidRDefault="00212AA7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76377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2B" w14:textId="77777777" w:rsidR="00212AA7" w:rsidRPr="00A92544" w:rsidRDefault="00212AA7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343A2831" w14:textId="77777777" w:rsidTr="00FF2E90">
        <w:tc>
          <w:tcPr>
            <w:tcW w:w="6925" w:type="dxa"/>
          </w:tcPr>
          <w:p w14:paraId="343A282D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56498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E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992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2F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845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30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832" w14:textId="77777777" w:rsidR="00B2154A" w:rsidRPr="00A92544" w:rsidRDefault="00B2154A"/>
    <w:p w14:paraId="343A2833" w14:textId="77777777" w:rsidR="002F277F" w:rsidRPr="00A92544" w:rsidRDefault="002217E5" w:rsidP="002F277F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</w:t>
      </w:r>
      <w:r w:rsidR="00FF2E90" w:rsidRPr="00A92544">
        <w:rPr>
          <w:sz w:val="24"/>
          <w:szCs w:val="24"/>
        </w:rPr>
        <w:t>(s)</w:t>
      </w:r>
      <w:r w:rsidRPr="00A92544">
        <w:rPr>
          <w:sz w:val="24"/>
          <w:szCs w:val="24"/>
        </w:rPr>
        <w:t xml:space="preserve"> of the lesson was modified, describe how:</w:t>
      </w:r>
    </w:p>
    <w:p w14:paraId="343A2834" w14:textId="77777777" w:rsidR="002F277F" w:rsidRPr="00A92544" w:rsidRDefault="002F277F" w:rsidP="002F277F">
      <w:pPr>
        <w:rPr>
          <w:sz w:val="24"/>
          <w:szCs w:val="24"/>
        </w:rPr>
      </w:pPr>
    </w:p>
    <w:p w14:paraId="343A2835" w14:textId="77777777" w:rsidR="00E8230F" w:rsidRDefault="00E8230F" w:rsidP="002F277F">
      <w:pPr>
        <w:rPr>
          <w:sz w:val="24"/>
          <w:szCs w:val="24"/>
        </w:rPr>
      </w:pPr>
    </w:p>
    <w:p w14:paraId="343A2836" w14:textId="77777777" w:rsidR="00690ADD" w:rsidRPr="00A92544" w:rsidRDefault="00690ADD" w:rsidP="002F277F">
      <w:pPr>
        <w:rPr>
          <w:sz w:val="24"/>
          <w:szCs w:val="24"/>
        </w:rPr>
      </w:pPr>
    </w:p>
    <w:p w14:paraId="343A2837" w14:textId="77777777" w:rsidR="002217E5" w:rsidRPr="00A92544" w:rsidRDefault="002217E5" w:rsidP="00B2154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</w:t>
      </w:r>
      <w:r w:rsidR="00FF2E90" w:rsidRPr="00A92544">
        <w:rPr>
          <w:sz w:val="24"/>
          <w:szCs w:val="24"/>
        </w:rPr>
        <w:t>(</w:t>
      </w:r>
      <w:r w:rsidRPr="00A92544">
        <w:rPr>
          <w:sz w:val="24"/>
          <w:szCs w:val="24"/>
        </w:rPr>
        <w:t>s</w:t>
      </w:r>
      <w:r w:rsidR="00FF2E90" w:rsidRPr="00A92544">
        <w:rPr>
          <w:sz w:val="24"/>
          <w:szCs w:val="24"/>
        </w:rPr>
        <w:t>)</w:t>
      </w:r>
      <w:r w:rsidRPr="00A92544">
        <w:rPr>
          <w:sz w:val="24"/>
          <w:szCs w:val="24"/>
        </w:rPr>
        <w:t xml:space="preserve"> why:</w:t>
      </w:r>
    </w:p>
    <w:p w14:paraId="343A2838" w14:textId="77777777" w:rsidR="002217E5" w:rsidRPr="00A92544" w:rsidRDefault="00EF0166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60369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686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839" w14:textId="77777777" w:rsidR="002217E5" w:rsidRPr="00A92544" w:rsidRDefault="00EF0166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9999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didn’t seem as important.</w:t>
      </w:r>
    </w:p>
    <w:p w14:paraId="343A283A" w14:textId="77777777" w:rsidR="002217E5" w:rsidRPr="00A92544" w:rsidRDefault="00EF0166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7693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is covered in other lessons.</w:t>
      </w:r>
    </w:p>
    <w:p w14:paraId="343A283B" w14:textId="77777777" w:rsidR="002217E5" w:rsidRPr="00A92544" w:rsidRDefault="00EF0166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18221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Technology challenges prevented it.</w:t>
      </w:r>
    </w:p>
    <w:p w14:paraId="343A283C" w14:textId="77777777" w:rsidR="002217E5" w:rsidRPr="00A92544" w:rsidRDefault="00EF0166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360402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83D" w14:textId="77777777" w:rsidR="002217E5" w:rsidRPr="00A92544" w:rsidRDefault="00EF0166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9000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57152799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343A283E" w14:textId="77777777" w:rsidR="002217E5" w:rsidRPr="00A92544" w:rsidRDefault="00EF0166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0727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329829685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343A283F" w14:textId="77777777" w:rsidR="00160686" w:rsidRPr="00A92544" w:rsidRDefault="00EF0166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6060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68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105816428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343A2840" w14:textId="77777777" w:rsidR="00E55B95" w:rsidRDefault="00E55B9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A2841" w14:textId="77777777" w:rsidR="00E55B95" w:rsidRPr="00A92544" w:rsidRDefault="00E55B95" w:rsidP="00E55B95">
      <w:pPr>
        <w:spacing w:after="0" w:line="240" w:lineRule="auto"/>
        <w:jc w:val="center"/>
        <w:rPr>
          <w:sz w:val="28"/>
          <w:szCs w:val="28"/>
        </w:rPr>
      </w:pPr>
    </w:p>
    <w:p w14:paraId="343A2842" w14:textId="77777777" w:rsidR="00E55B95" w:rsidRPr="00690ADD" w:rsidRDefault="00E55B95" w:rsidP="00E55B95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t xml:space="preserve">Lesson Number:  </w:t>
      </w:r>
      <w:r w:rsidR="00E17E88">
        <w:rPr>
          <w:sz w:val="32"/>
          <w:szCs w:val="32"/>
        </w:rPr>
        <w:t>5</w:t>
      </w:r>
      <w:r w:rsidRPr="00690ADD">
        <w:rPr>
          <w:sz w:val="32"/>
          <w:szCs w:val="32"/>
        </w:rPr>
        <w:t>-</w:t>
      </w:r>
      <w:r w:rsidR="008B5544">
        <w:rPr>
          <w:sz w:val="32"/>
          <w:szCs w:val="32"/>
        </w:rPr>
        <w:t>2</w:t>
      </w:r>
      <w:r w:rsidRPr="00690ADD">
        <w:rPr>
          <w:sz w:val="32"/>
          <w:szCs w:val="32"/>
        </w:rPr>
        <w:t xml:space="preserve">: </w:t>
      </w:r>
      <w:r w:rsidR="00E17E88">
        <w:rPr>
          <w:sz w:val="32"/>
          <w:szCs w:val="32"/>
        </w:rPr>
        <w:t>Puberty and the Male Reproductive System</w:t>
      </w:r>
    </w:p>
    <w:p w14:paraId="343A2843" w14:textId="77777777" w:rsidR="00E55B95" w:rsidRDefault="00E55B95" w:rsidP="00E55B95">
      <w:pPr>
        <w:spacing w:after="0" w:line="240" w:lineRule="auto"/>
        <w:rPr>
          <w:sz w:val="24"/>
          <w:szCs w:val="24"/>
        </w:rPr>
      </w:pPr>
    </w:p>
    <w:p w14:paraId="343A2844" w14:textId="77777777" w:rsidR="00E55B95" w:rsidRPr="00A92544" w:rsidRDefault="00E55B95" w:rsidP="00E55B95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236701364"/>
          <w:placeholder>
            <w:docPart w:val="150C14B2752241129822EF44C9AF1D25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45" w14:textId="77777777" w:rsidR="00E55B95" w:rsidRPr="00A92544" w:rsidRDefault="00E55B95" w:rsidP="00E55B95">
      <w:pPr>
        <w:spacing w:after="0" w:line="240" w:lineRule="auto"/>
        <w:rPr>
          <w:b/>
          <w:sz w:val="24"/>
          <w:szCs w:val="24"/>
        </w:rPr>
      </w:pPr>
    </w:p>
    <w:p w14:paraId="343A2846" w14:textId="77777777" w:rsidR="00E55B95" w:rsidRPr="00A92544" w:rsidRDefault="00E55B95" w:rsidP="00E55B95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598447866"/>
          <w:placeholder>
            <w:docPart w:val="150C14B2752241129822EF44C9AF1D25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47" w14:textId="77777777" w:rsidR="00E55B95" w:rsidRPr="00A92544" w:rsidRDefault="00E55B95" w:rsidP="00E55B95">
      <w:pPr>
        <w:spacing w:after="0" w:line="240" w:lineRule="auto"/>
        <w:rPr>
          <w:sz w:val="24"/>
          <w:szCs w:val="24"/>
        </w:rPr>
      </w:pPr>
    </w:p>
    <w:p w14:paraId="343A2848" w14:textId="77777777" w:rsidR="00E55B95" w:rsidRPr="00A92544" w:rsidRDefault="00E55B95" w:rsidP="00E17E88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55B95" w:rsidRPr="00A92544" w14:paraId="343A284D" w14:textId="77777777" w:rsidTr="005C399D">
        <w:tc>
          <w:tcPr>
            <w:tcW w:w="6925" w:type="dxa"/>
          </w:tcPr>
          <w:p w14:paraId="343A2849" w14:textId="77777777" w:rsidR="00E55B95" w:rsidRPr="00A92544" w:rsidRDefault="00E55B95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343A284A" w14:textId="77777777" w:rsidR="00E55B95" w:rsidRPr="00A92544" w:rsidRDefault="00E55B95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84B" w14:textId="77777777" w:rsidR="00E55B95" w:rsidRPr="00A92544" w:rsidRDefault="00E55B95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84C" w14:textId="77777777" w:rsidR="00E55B95" w:rsidRPr="00A92544" w:rsidRDefault="00E55B95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55B95" w:rsidRPr="00A92544" w14:paraId="343A2852" w14:textId="77777777" w:rsidTr="005C399D">
        <w:tc>
          <w:tcPr>
            <w:tcW w:w="6925" w:type="dxa"/>
          </w:tcPr>
          <w:p w14:paraId="343A284E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369265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4F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7281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0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80061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51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5B95" w:rsidRPr="00A92544" w14:paraId="343A2857" w14:textId="77777777" w:rsidTr="005C399D">
        <w:tc>
          <w:tcPr>
            <w:tcW w:w="6925" w:type="dxa"/>
          </w:tcPr>
          <w:p w14:paraId="343A2853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803658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4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52199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5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1668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56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5B95" w:rsidRPr="00A92544" w14:paraId="343A285C" w14:textId="77777777" w:rsidTr="005C399D">
        <w:tc>
          <w:tcPr>
            <w:tcW w:w="6925" w:type="dxa"/>
          </w:tcPr>
          <w:p w14:paraId="343A2858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56287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9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9234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A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3704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5B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5544" w:rsidRPr="00A92544" w14:paraId="343A2861" w14:textId="77777777" w:rsidTr="005C399D">
        <w:tc>
          <w:tcPr>
            <w:tcW w:w="6925" w:type="dxa"/>
          </w:tcPr>
          <w:p w14:paraId="343A285D" w14:textId="77777777" w:rsidR="008B5544" w:rsidRPr="00A92544" w:rsidRDefault="008B5544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012609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E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01083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5F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9112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60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5544" w:rsidRPr="00A92544" w14:paraId="343A2866" w14:textId="77777777" w:rsidTr="005C399D">
        <w:tc>
          <w:tcPr>
            <w:tcW w:w="6925" w:type="dxa"/>
          </w:tcPr>
          <w:p w14:paraId="343A2862" w14:textId="77777777" w:rsidR="008B5544" w:rsidRPr="00A92544" w:rsidRDefault="008B5544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-1259442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63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5150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64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7915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65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5B95" w:rsidRPr="00A92544" w14:paraId="343A286B" w14:textId="77777777" w:rsidTr="005C399D">
        <w:tc>
          <w:tcPr>
            <w:tcW w:w="6925" w:type="dxa"/>
          </w:tcPr>
          <w:p w14:paraId="343A2867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33045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68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29190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69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9763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6A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86C" w14:textId="77777777" w:rsidR="00E55B95" w:rsidRPr="00A92544" w:rsidRDefault="00E55B95" w:rsidP="00E55B95"/>
    <w:p w14:paraId="343A286D" w14:textId="77777777" w:rsidR="00E55B95" w:rsidRPr="00A92544" w:rsidRDefault="00E55B95" w:rsidP="00E17E88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343A286E" w14:textId="77777777" w:rsidR="00E55B95" w:rsidRPr="00A92544" w:rsidRDefault="00E55B95" w:rsidP="00E55B95">
      <w:pPr>
        <w:rPr>
          <w:sz w:val="24"/>
          <w:szCs w:val="24"/>
        </w:rPr>
      </w:pPr>
    </w:p>
    <w:p w14:paraId="343A286F" w14:textId="77777777" w:rsidR="00E55B95" w:rsidRDefault="00E55B95" w:rsidP="00E55B95">
      <w:pPr>
        <w:rPr>
          <w:sz w:val="24"/>
          <w:szCs w:val="24"/>
        </w:rPr>
      </w:pPr>
    </w:p>
    <w:p w14:paraId="343A2870" w14:textId="77777777" w:rsidR="00E55B95" w:rsidRPr="00A92544" w:rsidRDefault="00E55B95" w:rsidP="00E55B95">
      <w:pPr>
        <w:rPr>
          <w:sz w:val="24"/>
          <w:szCs w:val="24"/>
        </w:rPr>
      </w:pPr>
    </w:p>
    <w:p w14:paraId="343A2871" w14:textId="77777777" w:rsidR="00E55B95" w:rsidRPr="00A92544" w:rsidRDefault="00E55B95" w:rsidP="00E17E88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43A2872" w14:textId="77777777" w:rsidR="00E55B95" w:rsidRPr="00A92544" w:rsidRDefault="00EF0166" w:rsidP="00E55B95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592353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55B95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873" w14:textId="77777777" w:rsidR="00E55B95" w:rsidRPr="00A92544" w:rsidRDefault="00EF0166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534233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>Content didn’t seem as important.</w:t>
      </w:r>
    </w:p>
    <w:p w14:paraId="343A2874" w14:textId="77777777" w:rsidR="00E55B95" w:rsidRPr="00A92544" w:rsidRDefault="00EF0166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14125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>Content is covered in other lessons.</w:t>
      </w:r>
    </w:p>
    <w:p w14:paraId="343A2875" w14:textId="77777777" w:rsidR="00E55B95" w:rsidRPr="00A92544" w:rsidRDefault="00EF0166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7512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>Technology challenges prevented it.</w:t>
      </w:r>
    </w:p>
    <w:p w14:paraId="343A2876" w14:textId="77777777" w:rsidR="00E55B95" w:rsidRPr="00A92544" w:rsidRDefault="00EF0166" w:rsidP="00E55B95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990327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55B95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877" w14:textId="77777777" w:rsidR="00E55B95" w:rsidRPr="00A92544" w:rsidRDefault="00EF0166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748757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928194585"/>
          <w:placeholder>
            <w:docPart w:val="150C14B2752241129822EF44C9AF1D25"/>
          </w:placeholder>
          <w:showingPlcHdr/>
          <w:text/>
        </w:sdtPr>
        <w:sdtEndPr/>
        <w:sdtContent>
          <w:r w:rsidR="00E55B95" w:rsidRPr="00A92544">
            <w:rPr>
              <w:rStyle w:val="PlaceholderText"/>
            </w:rPr>
            <w:t>Click here to enter text.</w:t>
          </w:r>
        </w:sdtContent>
      </w:sdt>
    </w:p>
    <w:p w14:paraId="343A2878" w14:textId="77777777" w:rsidR="00E55B95" w:rsidRPr="00A92544" w:rsidRDefault="00EF0166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98271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701788214"/>
          <w:placeholder>
            <w:docPart w:val="150C14B2752241129822EF44C9AF1D25"/>
          </w:placeholder>
          <w:showingPlcHdr/>
          <w:text/>
        </w:sdtPr>
        <w:sdtEndPr/>
        <w:sdtContent>
          <w:r w:rsidR="00E55B95" w:rsidRPr="00A92544">
            <w:rPr>
              <w:rStyle w:val="PlaceholderText"/>
            </w:rPr>
            <w:t>Click here to enter text.</w:t>
          </w:r>
        </w:sdtContent>
      </w:sdt>
    </w:p>
    <w:p w14:paraId="343A2879" w14:textId="77777777" w:rsidR="00E55B95" w:rsidRPr="00A92544" w:rsidRDefault="00EF0166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840000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1734230433"/>
          <w:placeholder>
            <w:docPart w:val="150C14B2752241129822EF44C9AF1D25"/>
          </w:placeholder>
          <w:showingPlcHdr/>
          <w:text/>
        </w:sdtPr>
        <w:sdtEndPr/>
        <w:sdtContent>
          <w:r w:rsidR="00E55B95" w:rsidRPr="00A92544">
            <w:rPr>
              <w:rStyle w:val="PlaceholderText"/>
            </w:rPr>
            <w:t>Click here to enter text.</w:t>
          </w:r>
        </w:sdtContent>
      </w:sdt>
    </w:p>
    <w:p w14:paraId="343A287A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A287B" w14:textId="77777777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E17E88">
        <w:rPr>
          <w:sz w:val="32"/>
          <w:szCs w:val="32"/>
        </w:rPr>
        <w:t>5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3</w:t>
      </w:r>
      <w:r w:rsidRPr="00690ADD">
        <w:rPr>
          <w:sz w:val="32"/>
          <w:szCs w:val="32"/>
        </w:rPr>
        <w:t xml:space="preserve">: </w:t>
      </w:r>
      <w:r w:rsidR="00E17E88">
        <w:rPr>
          <w:sz w:val="32"/>
          <w:szCs w:val="32"/>
        </w:rPr>
        <w:t>Puberty and the Female Reproductive System</w:t>
      </w:r>
    </w:p>
    <w:p w14:paraId="343A287C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343A287D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1421451266"/>
          <w:placeholder>
            <w:docPart w:val="B47AFB261F4444668ECEDD9932FBC93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7E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343A287F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955562729"/>
          <w:placeholder>
            <w:docPart w:val="B47AFB261F4444668ECEDD9932FBC93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80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343A2881" w14:textId="77777777" w:rsidR="00F3345C" w:rsidRPr="00A92544" w:rsidRDefault="00F3345C" w:rsidP="00E17E8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343A2886" w14:textId="77777777" w:rsidTr="005C399D">
        <w:tc>
          <w:tcPr>
            <w:tcW w:w="6925" w:type="dxa"/>
          </w:tcPr>
          <w:p w14:paraId="343A2882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343A2883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884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885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343A288B" w14:textId="77777777" w:rsidTr="005C399D">
        <w:tc>
          <w:tcPr>
            <w:tcW w:w="6925" w:type="dxa"/>
          </w:tcPr>
          <w:p w14:paraId="343A2887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8196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8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96180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8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5092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8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90" w14:textId="77777777" w:rsidTr="005C399D">
        <w:tc>
          <w:tcPr>
            <w:tcW w:w="6925" w:type="dxa"/>
          </w:tcPr>
          <w:p w14:paraId="343A288C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30952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8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5373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8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0138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8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95" w14:textId="77777777" w:rsidTr="005C399D">
        <w:tc>
          <w:tcPr>
            <w:tcW w:w="6925" w:type="dxa"/>
          </w:tcPr>
          <w:p w14:paraId="343A2891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54410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9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200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9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093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9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9A" w14:textId="77777777" w:rsidTr="005C399D">
        <w:tc>
          <w:tcPr>
            <w:tcW w:w="6925" w:type="dxa"/>
          </w:tcPr>
          <w:p w14:paraId="343A2896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1413344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9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94169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9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92051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9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343A289F" w14:textId="77777777" w:rsidTr="00A65F09">
        <w:tc>
          <w:tcPr>
            <w:tcW w:w="6925" w:type="dxa"/>
          </w:tcPr>
          <w:p w14:paraId="343A289B" w14:textId="77777777" w:rsidR="00E17E88" w:rsidRPr="00A92544" w:rsidRDefault="00E17E88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1921368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9C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2584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9D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46462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9E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A4" w14:textId="77777777" w:rsidTr="005C399D">
        <w:tc>
          <w:tcPr>
            <w:tcW w:w="6925" w:type="dxa"/>
          </w:tcPr>
          <w:p w14:paraId="343A28A0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616822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A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9649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A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8556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A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8A5" w14:textId="77777777" w:rsidR="00F3345C" w:rsidRPr="00A92544" w:rsidRDefault="00F3345C" w:rsidP="00F3345C"/>
    <w:p w14:paraId="343A28A6" w14:textId="77777777" w:rsidR="00F3345C" w:rsidRPr="00A92544" w:rsidRDefault="00F3345C" w:rsidP="00E17E8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343A28A7" w14:textId="77777777" w:rsidR="00F3345C" w:rsidRPr="00A92544" w:rsidRDefault="00F3345C" w:rsidP="00F3345C">
      <w:pPr>
        <w:rPr>
          <w:sz w:val="24"/>
          <w:szCs w:val="24"/>
        </w:rPr>
      </w:pPr>
    </w:p>
    <w:p w14:paraId="343A28A8" w14:textId="77777777" w:rsidR="00F3345C" w:rsidRDefault="00F3345C" w:rsidP="00F3345C">
      <w:pPr>
        <w:rPr>
          <w:sz w:val="24"/>
          <w:szCs w:val="24"/>
        </w:rPr>
      </w:pPr>
    </w:p>
    <w:p w14:paraId="343A28A9" w14:textId="77777777" w:rsidR="00F3345C" w:rsidRPr="00A92544" w:rsidRDefault="00F3345C" w:rsidP="00F3345C">
      <w:pPr>
        <w:rPr>
          <w:sz w:val="24"/>
          <w:szCs w:val="24"/>
        </w:rPr>
      </w:pPr>
    </w:p>
    <w:p w14:paraId="343A28AA" w14:textId="77777777" w:rsidR="00F3345C" w:rsidRPr="00A92544" w:rsidRDefault="00F3345C" w:rsidP="00E17E8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43A28AB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5759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8AC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17260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343A28AD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0056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343A28AE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44650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343A28AF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767030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8B0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011937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40636848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8B1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89136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31178638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8B2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3725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27306846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8B3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A28B4" w14:textId="77777777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E17E88">
        <w:rPr>
          <w:sz w:val="32"/>
          <w:szCs w:val="32"/>
        </w:rPr>
        <w:t>5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4</w:t>
      </w:r>
      <w:r w:rsidRPr="00690ADD">
        <w:rPr>
          <w:sz w:val="32"/>
          <w:szCs w:val="32"/>
        </w:rPr>
        <w:t xml:space="preserve">: </w:t>
      </w:r>
      <w:r w:rsidR="00E17E88">
        <w:rPr>
          <w:sz w:val="32"/>
          <w:szCs w:val="32"/>
        </w:rPr>
        <w:t>Reproduction</w:t>
      </w:r>
    </w:p>
    <w:p w14:paraId="343A28B5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343A28B6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473754524"/>
          <w:placeholder>
            <w:docPart w:val="C366F89760A741C88153B23617EF7FBD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B7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343A28B8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1817794649"/>
          <w:placeholder>
            <w:docPart w:val="C366F89760A741C88153B23617EF7FBD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B9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343A28BA" w14:textId="77777777" w:rsidR="00F3345C" w:rsidRPr="00A92544" w:rsidRDefault="00F3345C" w:rsidP="00E17E88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343A28BF" w14:textId="77777777" w:rsidTr="005C399D">
        <w:tc>
          <w:tcPr>
            <w:tcW w:w="6925" w:type="dxa"/>
          </w:tcPr>
          <w:p w14:paraId="343A28BB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343A28BC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8BD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8BE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343A28C4" w14:textId="77777777" w:rsidTr="005C399D">
        <w:tc>
          <w:tcPr>
            <w:tcW w:w="6925" w:type="dxa"/>
          </w:tcPr>
          <w:p w14:paraId="343A28C0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59892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C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595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C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026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C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C9" w14:textId="77777777" w:rsidTr="005C399D">
        <w:tc>
          <w:tcPr>
            <w:tcW w:w="6925" w:type="dxa"/>
          </w:tcPr>
          <w:p w14:paraId="343A28C5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2066594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C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2388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C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5311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C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CE" w14:textId="77777777" w:rsidTr="005C399D">
        <w:tc>
          <w:tcPr>
            <w:tcW w:w="6925" w:type="dxa"/>
          </w:tcPr>
          <w:p w14:paraId="343A28CA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001161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C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7446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C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267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C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D3" w14:textId="77777777" w:rsidTr="005C399D">
        <w:tc>
          <w:tcPr>
            <w:tcW w:w="6925" w:type="dxa"/>
          </w:tcPr>
          <w:p w14:paraId="343A28CF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9285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D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5953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D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694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D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D8" w14:textId="77777777" w:rsidTr="005C399D">
        <w:tc>
          <w:tcPr>
            <w:tcW w:w="6925" w:type="dxa"/>
          </w:tcPr>
          <w:p w14:paraId="343A28D4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48664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D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6520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D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6258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D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F72F7" w:rsidRPr="00A92544" w14:paraId="6D21918B" w14:textId="77777777" w:rsidTr="00A76A74">
        <w:tc>
          <w:tcPr>
            <w:tcW w:w="6925" w:type="dxa"/>
          </w:tcPr>
          <w:p w14:paraId="6166778F" w14:textId="2237A304" w:rsidR="003F72F7" w:rsidRPr="00A92544" w:rsidRDefault="003F72F7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 xml:space="preserve">ctivity </w:t>
            </w:r>
            <w:r>
              <w:t>5</w:t>
            </w:r>
          </w:p>
        </w:tc>
        <w:sdt>
          <w:sdtPr>
            <w:id w:val="168432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33058BA2" w14:textId="77777777" w:rsidR="003F72F7" w:rsidRPr="00A92544" w:rsidRDefault="003F72F7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51209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6CA81CB" w14:textId="77777777" w:rsidR="003F72F7" w:rsidRPr="00A92544" w:rsidRDefault="003F72F7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5931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E22E93" w14:textId="77777777" w:rsidR="003F72F7" w:rsidRPr="00A92544" w:rsidRDefault="003F72F7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8DD" w14:textId="77777777" w:rsidTr="005C399D">
        <w:tc>
          <w:tcPr>
            <w:tcW w:w="6925" w:type="dxa"/>
          </w:tcPr>
          <w:p w14:paraId="343A28D9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282620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D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817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D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67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D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8DE" w14:textId="77777777" w:rsidR="00F3345C" w:rsidRPr="00A92544" w:rsidRDefault="00F3345C" w:rsidP="00F3345C"/>
    <w:p w14:paraId="343A28DF" w14:textId="77777777" w:rsidR="00F3345C" w:rsidRPr="00A92544" w:rsidRDefault="00F3345C" w:rsidP="00E17E8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343A28E0" w14:textId="77777777" w:rsidR="00F3345C" w:rsidRPr="00A92544" w:rsidRDefault="00F3345C" w:rsidP="00F3345C">
      <w:pPr>
        <w:rPr>
          <w:sz w:val="24"/>
          <w:szCs w:val="24"/>
        </w:rPr>
      </w:pPr>
    </w:p>
    <w:p w14:paraId="343A28E1" w14:textId="77777777" w:rsidR="00F3345C" w:rsidRDefault="00F3345C" w:rsidP="00F3345C">
      <w:pPr>
        <w:rPr>
          <w:sz w:val="24"/>
          <w:szCs w:val="24"/>
        </w:rPr>
      </w:pPr>
    </w:p>
    <w:p w14:paraId="343A28E2" w14:textId="77777777" w:rsidR="00F3345C" w:rsidRPr="00A92544" w:rsidRDefault="00F3345C" w:rsidP="00F3345C">
      <w:pPr>
        <w:rPr>
          <w:sz w:val="24"/>
          <w:szCs w:val="24"/>
        </w:rPr>
      </w:pPr>
    </w:p>
    <w:p w14:paraId="343A28E3" w14:textId="77777777" w:rsidR="00F3345C" w:rsidRPr="00A92544" w:rsidRDefault="00F3345C" w:rsidP="00E17E8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43A28E4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20323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8E5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78310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343A28E6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108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343A28E7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0902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343A28E8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61760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8E9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49245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398408820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8EA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30487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670522364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8EB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10683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406807488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8EC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A28ED" w14:textId="77777777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E17E88">
        <w:rPr>
          <w:sz w:val="32"/>
          <w:szCs w:val="32"/>
        </w:rPr>
        <w:t>5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5</w:t>
      </w:r>
      <w:r w:rsidRPr="00690ADD">
        <w:rPr>
          <w:sz w:val="32"/>
          <w:szCs w:val="32"/>
        </w:rPr>
        <w:t xml:space="preserve">: </w:t>
      </w:r>
      <w:r w:rsidR="00E17E88">
        <w:rPr>
          <w:sz w:val="32"/>
          <w:szCs w:val="32"/>
        </w:rPr>
        <w:t>Personal Hygiene and Healthy Habits</w:t>
      </w:r>
    </w:p>
    <w:p w14:paraId="343A28EE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343A28EF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954462932"/>
          <w:placeholder>
            <w:docPart w:val="91E795FC674C47F3AF0C373443ADDD92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F0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343A28F1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333341267"/>
          <w:placeholder>
            <w:docPart w:val="91E795FC674C47F3AF0C373443ADDD92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8F2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343A28F3" w14:textId="77777777" w:rsidR="00F3345C" w:rsidRPr="00A92544" w:rsidRDefault="00F3345C" w:rsidP="00E17E88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343A28F8" w14:textId="77777777" w:rsidTr="005C399D">
        <w:tc>
          <w:tcPr>
            <w:tcW w:w="6925" w:type="dxa"/>
          </w:tcPr>
          <w:p w14:paraId="343A28F4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343A28F5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8F6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8F7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343A28FD" w14:textId="77777777" w:rsidTr="005C399D">
        <w:tc>
          <w:tcPr>
            <w:tcW w:w="6925" w:type="dxa"/>
          </w:tcPr>
          <w:p w14:paraId="343A28F9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95895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F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056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F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3560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8F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02" w14:textId="77777777" w:rsidTr="005C399D">
        <w:tc>
          <w:tcPr>
            <w:tcW w:w="6925" w:type="dxa"/>
          </w:tcPr>
          <w:p w14:paraId="343A28FE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1554353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8F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450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840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0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07" w14:textId="77777777" w:rsidTr="005C399D">
        <w:tc>
          <w:tcPr>
            <w:tcW w:w="6925" w:type="dxa"/>
          </w:tcPr>
          <w:p w14:paraId="343A2903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286389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51912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670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0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0C" w14:textId="77777777" w:rsidTr="005C399D">
        <w:tc>
          <w:tcPr>
            <w:tcW w:w="6925" w:type="dxa"/>
          </w:tcPr>
          <w:p w14:paraId="343A2908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201298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7610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798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0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11" w14:textId="77777777" w:rsidTr="005C399D">
        <w:tc>
          <w:tcPr>
            <w:tcW w:w="6925" w:type="dxa"/>
          </w:tcPr>
          <w:p w14:paraId="343A290D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-1776244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2155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0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16708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1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16" w14:textId="77777777" w:rsidTr="005C399D">
        <w:tc>
          <w:tcPr>
            <w:tcW w:w="6925" w:type="dxa"/>
          </w:tcPr>
          <w:p w14:paraId="343A2912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33828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1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11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1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9603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1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917" w14:textId="77777777" w:rsidR="00F3345C" w:rsidRPr="00A92544" w:rsidRDefault="00F3345C" w:rsidP="00F3345C"/>
    <w:p w14:paraId="343A2918" w14:textId="77777777" w:rsidR="00F3345C" w:rsidRPr="00A92544" w:rsidRDefault="00F3345C" w:rsidP="00E17E8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343A2919" w14:textId="77777777" w:rsidR="00F3345C" w:rsidRPr="00A92544" w:rsidRDefault="00F3345C" w:rsidP="00F3345C">
      <w:pPr>
        <w:rPr>
          <w:sz w:val="24"/>
          <w:szCs w:val="24"/>
        </w:rPr>
      </w:pPr>
    </w:p>
    <w:p w14:paraId="343A291A" w14:textId="77777777" w:rsidR="00F3345C" w:rsidRDefault="00F3345C" w:rsidP="00F3345C">
      <w:pPr>
        <w:rPr>
          <w:sz w:val="24"/>
          <w:szCs w:val="24"/>
        </w:rPr>
      </w:pPr>
    </w:p>
    <w:p w14:paraId="343A291B" w14:textId="77777777" w:rsidR="00F3345C" w:rsidRPr="00A92544" w:rsidRDefault="00F3345C" w:rsidP="00F3345C">
      <w:pPr>
        <w:rPr>
          <w:sz w:val="24"/>
          <w:szCs w:val="24"/>
        </w:rPr>
      </w:pPr>
    </w:p>
    <w:p w14:paraId="343A291C" w14:textId="77777777" w:rsidR="00F3345C" w:rsidRPr="00A92544" w:rsidRDefault="00F3345C" w:rsidP="00E17E8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43A291D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838045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91E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668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343A291F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491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343A2920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00917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343A2921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4383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922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1210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612059565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923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4518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47060340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924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8730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490176385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925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A2926" w14:textId="77777777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E17E88">
        <w:rPr>
          <w:sz w:val="32"/>
          <w:szCs w:val="32"/>
        </w:rPr>
        <w:t>5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 xml:space="preserve">: </w:t>
      </w:r>
      <w:r w:rsidR="00E17E88">
        <w:rPr>
          <w:sz w:val="32"/>
          <w:szCs w:val="32"/>
        </w:rPr>
        <w:t>Social and Emotional Changes</w:t>
      </w:r>
    </w:p>
    <w:p w14:paraId="343A2927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343A2928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788966116"/>
          <w:placeholder>
            <w:docPart w:val="3350ED0AB8514E7ABBF18F245BD039B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929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343A292A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28069314"/>
          <w:placeholder>
            <w:docPart w:val="3350ED0AB8514E7ABBF18F245BD039B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92B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343A292C" w14:textId="77777777" w:rsidR="00F3345C" w:rsidRPr="00A92544" w:rsidRDefault="00F3345C" w:rsidP="00E17E88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343A2931" w14:textId="77777777" w:rsidTr="005C399D">
        <w:tc>
          <w:tcPr>
            <w:tcW w:w="6925" w:type="dxa"/>
          </w:tcPr>
          <w:p w14:paraId="343A292D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343A292E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92F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930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343A2936" w14:textId="77777777" w:rsidTr="005C399D">
        <w:tc>
          <w:tcPr>
            <w:tcW w:w="6925" w:type="dxa"/>
          </w:tcPr>
          <w:p w14:paraId="343A2932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91510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3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1065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3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936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3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3B" w14:textId="77777777" w:rsidTr="005C399D">
        <w:tc>
          <w:tcPr>
            <w:tcW w:w="6925" w:type="dxa"/>
          </w:tcPr>
          <w:p w14:paraId="343A2937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1817558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3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8960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3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799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3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40" w14:textId="77777777" w:rsidTr="005C399D">
        <w:tc>
          <w:tcPr>
            <w:tcW w:w="6925" w:type="dxa"/>
          </w:tcPr>
          <w:p w14:paraId="343A293C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476787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3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87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3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4238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3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45" w14:textId="77777777" w:rsidTr="005C399D">
        <w:tc>
          <w:tcPr>
            <w:tcW w:w="6925" w:type="dxa"/>
          </w:tcPr>
          <w:p w14:paraId="343A2941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99270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4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11802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4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9204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4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343A294A" w14:textId="77777777" w:rsidTr="005C399D">
        <w:tc>
          <w:tcPr>
            <w:tcW w:w="6925" w:type="dxa"/>
          </w:tcPr>
          <w:p w14:paraId="343A2946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45486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4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9140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4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9758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4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94B" w14:textId="77777777" w:rsidR="00F3345C" w:rsidRPr="00A92544" w:rsidRDefault="00F3345C" w:rsidP="00F3345C"/>
    <w:p w14:paraId="343A294C" w14:textId="77777777" w:rsidR="00F3345C" w:rsidRPr="00A92544" w:rsidRDefault="00F3345C" w:rsidP="00E17E8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343A294D" w14:textId="77777777" w:rsidR="00F3345C" w:rsidRPr="00A92544" w:rsidRDefault="00F3345C" w:rsidP="00F3345C">
      <w:pPr>
        <w:rPr>
          <w:sz w:val="24"/>
          <w:szCs w:val="24"/>
        </w:rPr>
      </w:pPr>
    </w:p>
    <w:p w14:paraId="343A294E" w14:textId="77777777" w:rsidR="00F3345C" w:rsidRDefault="00F3345C" w:rsidP="00F3345C">
      <w:pPr>
        <w:rPr>
          <w:sz w:val="24"/>
          <w:szCs w:val="24"/>
        </w:rPr>
      </w:pPr>
    </w:p>
    <w:p w14:paraId="343A294F" w14:textId="77777777" w:rsidR="00F3345C" w:rsidRPr="00A92544" w:rsidRDefault="00F3345C" w:rsidP="00F3345C">
      <w:pPr>
        <w:rPr>
          <w:sz w:val="24"/>
          <w:szCs w:val="24"/>
        </w:rPr>
      </w:pPr>
    </w:p>
    <w:p w14:paraId="343A2950" w14:textId="77777777" w:rsidR="00F3345C" w:rsidRPr="00A92544" w:rsidRDefault="00F3345C" w:rsidP="00E17E8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43A2951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79811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952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259794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343A2953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08511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343A2954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5228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343A2955" w14:textId="77777777" w:rsidR="00F3345C" w:rsidRPr="00A92544" w:rsidRDefault="00EF0166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429628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956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130315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1687488876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957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97892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008328436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958" w14:textId="77777777" w:rsidR="00F3345C" w:rsidRPr="00A92544" w:rsidRDefault="00EF0166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07421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357497615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343A2959" w14:textId="77777777" w:rsidR="00E17E88" w:rsidRDefault="00E17E8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A295A" w14:textId="3147D81F" w:rsidR="00E17E88" w:rsidRPr="00690ADD" w:rsidRDefault="00E17E88" w:rsidP="00E17E88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>
        <w:rPr>
          <w:sz w:val="32"/>
          <w:szCs w:val="32"/>
        </w:rPr>
        <w:t>5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7</w:t>
      </w:r>
      <w:r w:rsidRPr="00690ADD">
        <w:rPr>
          <w:sz w:val="32"/>
          <w:szCs w:val="32"/>
        </w:rPr>
        <w:t xml:space="preserve">: </w:t>
      </w:r>
      <w:r w:rsidR="00CA2C1B">
        <w:rPr>
          <w:sz w:val="32"/>
          <w:szCs w:val="32"/>
        </w:rPr>
        <w:t>Consent</w:t>
      </w:r>
    </w:p>
    <w:p w14:paraId="343A295B" w14:textId="77777777" w:rsidR="00E17E88" w:rsidRDefault="00E17E88" w:rsidP="00E17E88">
      <w:pPr>
        <w:spacing w:after="0" w:line="240" w:lineRule="auto"/>
        <w:rPr>
          <w:sz w:val="24"/>
          <w:szCs w:val="24"/>
        </w:rPr>
      </w:pPr>
    </w:p>
    <w:p w14:paraId="343A295C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820344682"/>
          <w:placeholder>
            <w:docPart w:val="AB82846C84464AE7BB5E43BF90DD4ECB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95D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</w:p>
    <w:p w14:paraId="343A295E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419019970"/>
          <w:placeholder>
            <w:docPart w:val="AB82846C84464AE7BB5E43BF90DD4ECB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43A295F" w14:textId="77777777" w:rsidR="00E17E88" w:rsidRPr="00A92544" w:rsidRDefault="00E17E88" w:rsidP="00E17E88">
      <w:pPr>
        <w:spacing w:after="0" w:line="240" w:lineRule="auto"/>
        <w:rPr>
          <w:sz w:val="24"/>
          <w:szCs w:val="24"/>
        </w:rPr>
      </w:pPr>
    </w:p>
    <w:p w14:paraId="343A2960" w14:textId="77777777" w:rsidR="00E17E88" w:rsidRPr="00A92544" w:rsidRDefault="00E17E88" w:rsidP="00E17E8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17E88" w:rsidRPr="00A92544" w14:paraId="343A2965" w14:textId="77777777" w:rsidTr="00A65F09">
        <w:tc>
          <w:tcPr>
            <w:tcW w:w="6925" w:type="dxa"/>
          </w:tcPr>
          <w:p w14:paraId="343A2961" w14:textId="77777777" w:rsidR="00E17E88" w:rsidRPr="00A92544" w:rsidRDefault="00E17E88" w:rsidP="00A65F09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343A2962" w14:textId="77777777" w:rsidR="00E17E88" w:rsidRPr="00A92544" w:rsidRDefault="00E17E88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343A2963" w14:textId="77777777" w:rsidR="00E17E88" w:rsidRPr="00A92544" w:rsidRDefault="00E17E88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343A2964" w14:textId="77777777" w:rsidR="00E17E88" w:rsidRPr="00A92544" w:rsidRDefault="00E17E88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17E88" w:rsidRPr="00A92544" w14:paraId="343A296A" w14:textId="77777777" w:rsidTr="00A65F09">
        <w:tc>
          <w:tcPr>
            <w:tcW w:w="6925" w:type="dxa"/>
          </w:tcPr>
          <w:p w14:paraId="343A2966" w14:textId="77777777" w:rsidR="00E17E88" w:rsidRPr="00A92544" w:rsidRDefault="00E17E88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765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67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3229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68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416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69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343A296F" w14:textId="77777777" w:rsidTr="00A65F09">
        <w:tc>
          <w:tcPr>
            <w:tcW w:w="6925" w:type="dxa"/>
          </w:tcPr>
          <w:p w14:paraId="343A296B" w14:textId="77777777" w:rsidR="00E17E88" w:rsidRPr="00A92544" w:rsidRDefault="00E17E88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510224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6C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63337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6D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41365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6E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343A2974" w14:textId="77777777" w:rsidTr="00A65F09">
        <w:tc>
          <w:tcPr>
            <w:tcW w:w="6925" w:type="dxa"/>
          </w:tcPr>
          <w:p w14:paraId="343A2970" w14:textId="77777777" w:rsidR="00E17E88" w:rsidRPr="00A92544" w:rsidRDefault="00E17E88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815598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71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16091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72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469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73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343A2979" w14:textId="77777777" w:rsidTr="00A65F09">
        <w:tc>
          <w:tcPr>
            <w:tcW w:w="6925" w:type="dxa"/>
          </w:tcPr>
          <w:p w14:paraId="343A2975" w14:textId="77777777" w:rsidR="00E17E88" w:rsidRPr="00A92544" w:rsidRDefault="00E17E88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533117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76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95364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77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2824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78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13BF1" w:rsidRPr="00A92544" w14:paraId="541C6A83" w14:textId="77777777" w:rsidTr="00A76A74">
        <w:tc>
          <w:tcPr>
            <w:tcW w:w="6925" w:type="dxa"/>
          </w:tcPr>
          <w:p w14:paraId="24427E89" w14:textId="64BFBF7B" w:rsidR="00D13BF1" w:rsidRPr="00A92544" w:rsidRDefault="00D13BF1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-1097779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5FD1926" w14:textId="77777777" w:rsidR="00D13BF1" w:rsidRPr="00A92544" w:rsidRDefault="00D13BF1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2483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9BA964D" w14:textId="77777777" w:rsidR="00D13BF1" w:rsidRPr="00A92544" w:rsidRDefault="00D13BF1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83445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0624FD77" w14:textId="77777777" w:rsidR="00D13BF1" w:rsidRPr="00A92544" w:rsidRDefault="00D13BF1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343A297E" w14:textId="77777777" w:rsidTr="00A65F09">
        <w:tc>
          <w:tcPr>
            <w:tcW w:w="6925" w:type="dxa"/>
          </w:tcPr>
          <w:p w14:paraId="343A297A" w14:textId="77777777" w:rsidR="00E17E88" w:rsidRPr="00A92544" w:rsidRDefault="00E17E88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1270968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7B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6844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3A297C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45768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343A297D" w14:textId="77777777" w:rsidR="00E17E88" w:rsidRPr="00A92544" w:rsidRDefault="00E17E88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3A297F" w14:textId="77777777" w:rsidR="00E17E88" w:rsidRPr="00A92544" w:rsidRDefault="00E17E88" w:rsidP="00E17E88"/>
    <w:p w14:paraId="343A2980" w14:textId="77777777" w:rsidR="00E17E88" w:rsidRPr="00A92544" w:rsidRDefault="00E17E88" w:rsidP="00E17E8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343A2981" w14:textId="77777777" w:rsidR="00E17E88" w:rsidRPr="00A92544" w:rsidRDefault="00E17E88" w:rsidP="00E17E88">
      <w:pPr>
        <w:rPr>
          <w:sz w:val="24"/>
          <w:szCs w:val="24"/>
        </w:rPr>
      </w:pPr>
    </w:p>
    <w:p w14:paraId="343A2982" w14:textId="77777777" w:rsidR="00E17E88" w:rsidRDefault="00E17E88" w:rsidP="00E17E88">
      <w:pPr>
        <w:rPr>
          <w:sz w:val="24"/>
          <w:szCs w:val="24"/>
        </w:rPr>
      </w:pPr>
    </w:p>
    <w:p w14:paraId="343A2983" w14:textId="77777777" w:rsidR="00E17E88" w:rsidRPr="00A92544" w:rsidRDefault="00E17E88" w:rsidP="00E17E88">
      <w:pPr>
        <w:rPr>
          <w:sz w:val="24"/>
          <w:szCs w:val="24"/>
        </w:rPr>
      </w:pPr>
    </w:p>
    <w:p w14:paraId="343A2984" w14:textId="77777777" w:rsidR="00E17E88" w:rsidRPr="00A92544" w:rsidRDefault="00E17E88" w:rsidP="00E17E8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43A2985" w14:textId="77777777" w:rsidR="00E17E88" w:rsidRPr="00A92544" w:rsidRDefault="00EF0166" w:rsidP="00E17E88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924373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17E88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343A2986" w14:textId="77777777" w:rsidR="00E17E88" w:rsidRPr="00A92544" w:rsidRDefault="00EF0166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544103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Content didn’t seem as important.</w:t>
      </w:r>
    </w:p>
    <w:p w14:paraId="343A2987" w14:textId="77777777" w:rsidR="00E17E88" w:rsidRPr="00A92544" w:rsidRDefault="00EF0166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5043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Content is covered in other lessons.</w:t>
      </w:r>
    </w:p>
    <w:p w14:paraId="343A2988" w14:textId="77777777" w:rsidR="00E17E88" w:rsidRPr="00A92544" w:rsidRDefault="00EF0166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151872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Technology challenges prevented it.</w:t>
      </w:r>
    </w:p>
    <w:p w14:paraId="343A2989" w14:textId="77777777" w:rsidR="00E17E88" w:rsidRPr="00A92544" w:rsidRDefault="00EF0166" w:rsidP="00E17E88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2081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17E88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343A298A" w14:textId="77777777" w:rsidR="00E17E88" w:rsidRPr="00A92544" w:rsidRDefault="00EF0166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7577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01765800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343A298B" w14:textId="77777777" w:rsidR="00E17E88" w:rsidRPr="00A92544" w:rsidRDefault="00EF0166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46539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73197184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343A298C" w14:textId="77777777" w:rsidR="00E17E88" w:rsidRPr="00A92544" w:rsidRDefault="00EF0166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75280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1973401289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343A298D" w14:textId="77777777" w:rsidR="00A05A89" w:rsidRPr="00A92544" w:rsidRDefault="00A05A89">
      <w:pPr>
        <w:rPr>
          <w:sz w:val="24"/>
          <w:szCs w:val="24"/>
        </w:rPr>
      </w:pPr>
    </w:p>
    <w:sectPr w:rsidR="00A05A89" w:rsidRPr="00A92544" w:rsidSect="00FF2E90">
      <w:headerReference w:type="default" r:id="rId7"/>
      <w:footerReference w:type="default" r:id="rId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A2990" w14:textId="77777777" w:rsidR="00992E5B" w:rsidRDefault="00992E5B" w:rsidP="004834B6">
      <w:pPr>
        <w:spacing w:after="0" w:line="240" w:lineRule="auto"/>
      </w:pPr>
      <w:r>
        <w:separator/>
      </w:r>
    </w:p>
  </w:endnote>
  <w:endnote w:type="continuationSeparator" w:id="0">
    <w:p w14:paraId="343A2991" w14:textId="77777777" w:rsidR="00992E5B" w:rsidRDefault="00992E5B" w:rsidP="00483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A299B" w14:textId="3FD690B4" w:rsidR="00A05A89" w:rsidRPr="004834B6" w:rsidRDefault="00A05A89">
    <w:pPr>
      <w:pStyle w:val="Footer"/>
      <w:rPr>
        <w:sz w:val="16"/>
        <w:szCs w:val="16"/>
      </w:rPr>
    </w:pPr>
    <w:r>
      <w:rPr>
        <w:sz w:val="16"/>
        <w:szCs w:val="16"/>
      </w:rPr>
      <w:t xml:space="preserve">Developed by Wendy L. Sellers, </w:t>
    </w:r>
    <w:hyperlink r:id="rId1" w:history="1">
      <w:r>
        <w:rPr>
          <w:rStyle w:val="Hyperlink"/>
          <w:sz w:val="16"/>
          <w:szCs w:val="16"/>
        </w:rPr>
        <w:t>www.PubertyCurriculum.com</w:t>
      </w:r>
    </w:hyperlink>
    <w:r w:rsidR="004C0197">
      <w:rPr>
        <w:sz w:val="16"/>
        <w:szCs w:val="16"/>
      </w:rPr>
      <w:t>, 20</w:t>
    </w:r>
    <w:r w:rsidR="00EF0166">
      <w:rPr>
        <w:sz w:val="16"/>
        <w:szCs w:val="16"/>
      </w:rPr>
      <w:t>22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E17E88">
      <w:rPr>
        <w:noProof/>
        <w:sz w:val="16"/>
        <w:szCs w:val="16"/>
      </w:rPr>
      <w:t>7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E17E88">
      <w:rPr>
        <w:noProof/>
        <w:sz w:val="16"/>
        <w:szCs w:val="16"/>
      </w:rPr>
      <w:t>7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A298E" w14:textId="77777777" w:rsidR="00992E5B" w:rsidRDefault="00992E5B" w:rsidP="004834B6">
      <w:pPr>
        <w:spacing w:after="0" w:line="240" w:lineRule="auto"/>
      </w:pPr>
      <w:r>
        <w:separator/>
      </w:r>
    </w:p>
  </w:footnote>
  <w:footnote w:type="continuationSeparator" w:id="0">
    <w:p w14:paraId="343A298F" w14:textId="77777777" w:rsidR="00992E5B" w:rsidRDefault="00992E5B" w:rsidP="00483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6"/>
      <w:gridCol w:w="4454"/>
      <w:gridCol w:w="2070"/>
    </w:tblGrid>
    <w:tr w:rsidR="00212AA7" w:rsidRPr="00A92544" w14:paraId="343A2999" w14:textId="77777777" w:rsidTr="005C399D">
      <w:tc>
        <w:tcPr>
          <w:tcW w:w="2836" w:type="dxa"/>
          <w:vAlign w:val="center"/>
        </w:tcPr>
        <w:p w14:paraId="343A2992" w14:textId="77777777" w:rsidR="00E7487D" w:rsidRPr="00A92544" w:rsidRDefault="00212AA7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343A299C" wp14:editId="343A299D">
                <wp:extent cx="1647000" cy="11620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WY_Stacked_Turquoise (180x127)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57587" cy="1169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4" w:type="dxa"/>
          <w:vAlign w:val="center"/>
        </w:tcPr>
        <w:p w14:paraId="343A2993" w14:textId="77777777" w:rsidR="00E7487D" w:rsidRPr="00A92544" w:rsidRDefault="00E7487D" w:rsidP="00E7487D">
          <w:pPr>
            <w:jc w:val="center"/>
            <w:rPr>
              <w:sz w:val="28"/>
              <w:szCs w:val="28"/>
            </w:rPr>
          </w:pPr>
        </w:p>
        <w:p w14:paraId="343A2994" w14:textId="77777777" w:rsidR="00E7487D" w:rsidRPr="00A92544" w:rsidRDefault="00E7487D" w:rsidP="00E7487D">
          <w:pPr>
            <w:jc w:val="center"/>
            <w:rPr>
              <w:b/>
              <w:i/>
              <w:sz w:val="32"/>
              <w:szCs w:val="32"/>
            </w:rPr>
          </w:pPr>
          <w:r>
            <w:rPr>
              <w:b/>
              <w:i/>
              <w:sz w:val="32"/>
              <w:szCs w:val="32"/>
            </w:rPr>
            <w:t>Puberty: The Wonder Years</w:t>
          </w:r>
        </w:p>
        <w:p w14:paraId="343A2995" w14:textId="4A1B590D" w:rsidR="00E7487D" w:rsidRPr="00A92544" w:rsidRDefault="00212AA7" w:rsidP="00E7487D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Grade 5</w:t>
          </w:r>
          <w:r w:rsidR="00EF0166">
            <w:rPr>
              <w:b/>
              <w:sz w:val="28"/>
              <w:szCs w:val="28"/>
            </w:rPr>
            <w:t xml:space="preserve"> – 2021 edition</w:t>
          </w:r>
        </w:p>
        <w:p w14:paraId="343A2996" w14:textId="77777777" w:rsidR="00E7487D" w:rsidRPr="00A92544" w:rsidRDefault="00E7487D" w:rsidP="00E7487D">
          <w:pPr>
            <w:jc w:val="center"/>
            <w:rPr>
              <w:b/>
              <w:sz w:val="28"/>
              <w:szCs w:val="28"/>
            </w:rPr>
          </w:pPr>
          <w:r w:rsidRPr="00A92544">
            <w:rPr>
              <w:b/>
              <w:sz w:val="28"/>
              <w:szCs w:val="28"/>
            </w:rPr>
            <w:t>Implementation Fidelity Log</w:t>
          </w:r>
        </w:p>
        <w:p w14:paraId="343A2997" w14:textId="77777777" w:rsidR="00E7487D" w:rsidRPr="00A92544" w:rsidRDefault="00E7487D" w:rsidP="00E7487D">
          <w:pPr>
            <w:jc w:val="center"/>
            <w:rPr>
              <w:sz w:val="28"/>
              <w:szCs w:val="28"/>
            </w:rPr>
          </w:pPr>
        </w:p>
      </w:tc>
      <w:tc>
        <w:tcPr>
          <w:tcW w:w="2070" w:type="dxa"/>
          <w:vAlign w:val="center"/>
        </w:tcPr>
        <w:p w14:paraId="343A2998" w14:textId="41736453" w:rsidR="00E7487D" w:rsidRPr="00A92544" w:rsidRDefault="00EF0166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02DCAD22" wp14:editId="45252C6F">
                <wp:extent cx="1047750" cy="1276895"/>
                <wp:effectExtent l="0" t="0" r="0" b="0"/>
                <wp:docPr id="2" name="Picture 2" descr="Graphical user interface, websi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Graphical user interface, website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5177" cy="12859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43A299A" w14:textId="77777777" w:rsidR="00E7487D" w:rsidRDefault="00E74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37CBC"/>
    <w:multiLevelType w:val="hybridMultilevel"/>
    <w:tmpl w:val="D8E0A170"/>
    <w:lvl w:ilvl="0" w:tplc="18C46E7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9181B"/>
    <w:multiLevelType w:val="hybridMultilevel"/>
    <w:tmpl w:val="F0FA5ED2"/>
    <w:lvl w:ilvl="0" w:tplc="33EE9C9A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23396"/>
    <w:multiLevelType w:val="hybridMultilevel"/>
    <w:tmpl w:val="81F87B96"/>
    <w:lvl w:ilvl="0" w:tplc="F0B88A2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3719E"/>
    <w:multiLevelType w:val="hybridMultilevel"/>
    <w:tmpl w:val="F36637F4"/>
    <w:lvl w:ilvl="0" w:tplc="0972D372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C6E5F"/>
    <w:multiLevelType w:val="hybridMultilevel"/>
    <w:tmpl w:val="F6C805E0"/>
    <w:lvl w:ilvl="0" w:tplc="FD20717E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A68FD"/>
    <w:multiLevelType w:val="hybridMultilevel"/>
    <w:tmpl w:val="02F48862"/>
    <w:lvl w:ilvl="0" w:tplc="E4AAE42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FF5F69"/>
    <w:multiLevelType w:val="hybridMultilevel"/>
    <w:tmpl w:val="FE5CCA44"/>
    <w:lvl w:ilvl="0" w:tplc="7CEE55D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C6126E"/>
    <w:multiLevelType w:val="hybridMultilevel"/>
    <w:tmpl w:val="8C948E28"/>
    <w:lvl w:ilvl="0" w:tplc="4B72E3E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165DE"/>
    <w:multiLevelType w:val="hybridMultilevel"/>
    <w:tmpl w:val="69C4F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6139159">
    <w:abstractNumId w:val="2"/>
  </w:num>
  <w:num w:numId="2" w16cid:durableId="1069768805">
    <w:abstractNumId w:val="8"/>
  </w:num>
  <w:num w:numId="3" w16cid:durableId="147092756">
    <w:abstractNumId w:val="0"/>
  </w:num>
  <w:num w:numId="4" w16cid:durableId="1343429640">
    <w:abstractNumId w:val="4"/>
  </w:num>
  <w:num w:numId="5" w16cid:durableId="1095859341">
    <w:abstractNumId w:val="6"/>
  </w:num>
  <w:num w:numId="6" w16cid:durableId="139227287">
    <w:abstractNumId w:val="1"/>
  </w:num>
  <w:num w:numId="7" w16cid:durableId="726225861">
    <w:abstractNumId w:val="3"/>
  </w:num>
  <w:num w:numId="8" w16cid:durableId="722093790">
    <w:abstractNumId w:val="7"/>
  </w:num>
  <w:num w:numId="9" w16cid:durableId="16396507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7cwMTU2NzU1tTRX0lEKTi0uzszPAykwrAUA/1NkDSwAAAA="/>
  </w:docVars>
  <w:rsids>
    <w:rsidRoot w:val="00B2154A"/>
    <w:rsid w:val="00040589"/>
    <w:rsid w:val="00160686"/>
    <w:rsid w:val="00212AA7"/>
    <w:rsid w:val="002217E5"/>
    <w:rsid w:val="002F277F"/>
    <w:rsid w:val="003013EB"/>
    <w:rsid w:val="003D39F4"/>
    <w:rsid w:val="003F72F7"/>
    <w:rsid w:val="00454F18"/>
    <w:rsid w:val="004834B6"/>
    <w:rsid w:val="004C0197"/>
    <w:rsid w:val="004E62E4"/>
    <w:rsid w:val="00607747"/>
    <w:rsid w:val="0066669D"/>
    <w:rsid w:val="006870CF"/>
    <w:rsid w:val="00690ADD"/>
    <w:rsid w:val="00690C38"/>
    <w:rsid w:val="006E3B6A"/>
    <w:rsid w:val="006E730F"/>
    <w:rsid w:val="00740461"/>
    <w:rsid w:val="0074683A"/>
    <w:rsid w:val="00772561"/>
    <w:rsid w:val="008B5544"/>
    <w:rsid w:val="00992E5B"/>
    <w:rsid w:val="00A05A89"/>
    <w:rsid w:val="00A4139E"/>
    <w:rsid w:val="00A92544"/>
    <w:rsid w:val="00AC7149"/>
    <w:rsid w:val="00AC7934"/>
    <w:rsid w:val="00B2154A"/>
    <w:rsid w:val="00B82358"/>
    <w:rsid w:val="00CA2C1B"/>
    <w:rsid w:val="00D13BF1"/>
    <w:rsid w:val="00E17E88"/>
    <w:rsid w:val="00E55B95"/>
    <w:rsid w:val="00E7487D"/>
    <w:rsid w:val="00E8230F"/>
    <w:rsid w:val="00EF0166"/>
    <w:rsid w:val="00F3345C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3A2807"/>
  <w15:chartTrackingRefBased/>
  <w15:docId w15:val="{0A83414C-1E2F-4F17-A0B9-088A9658E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1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B6"/>
  </w:style>
  <w:style w:type="paragraph" w:styleId="Footer">
    <w:name w:val="footer"/>
    <w:basedOn w:val="Normal"/>
    <w:link w:val="Foot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B6"/>
  </w:style>
  <w:style w:type="character" w:styleId="Hyperlink">
    <w:name w:val="Hyperlink"/>
    <w:basedOn w:val="DefaultParagraphFont"/>
    <w:uiPriority w:val="99"/>
    <w:semiHidden/>
    <w:unhideWhenUsed/>
    <w:rsid w:val="004834B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606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ubertyCurriculum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5933F-A1C5-4363-9940-4DDDECDEC4B2}"/>
      </w:docPartPr>
      <w:docPartBody>
        <w:p w:rsidR="00382295" w:rsidRDefault="00382295"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150C14B2752241129822EF44C9AF1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2529-A149-41EC-AE9D-59A79DFB0F6A}"/>
      </w:docPartPr>
      <w:docPartBody>
        <w:p w:rsidR="00E57C55" w:rsidRDefault="00A07E57" w:rsidP="00A07E57">
          <w:pPr>
            <w:pStyle w:val="150C14B2752241129822EF44C9AF1D25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B47AFB261F4444668ECEDD9932FBC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89876-5137-4897-8887-F2FA418C3B0D}"/>
      </w:docPartPr>
      <w:docPartBody>
        <w:p w:rsidR="00E57C55" w:rsidRDefault="00A07E57" w:rsidP="00A07E57">
          <w:pPr>
            <w:pStyle w:val="B47AFB261F4444668ECEDD9932FBC93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89760A741C88153B23617EF7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35029-2E74-47F8-B187-2990EA68627F}"/>
      </w:docPartPr>
      <w:docPartBody>
        <w:p w:rsidR="00E57C55" w:rsidRDefault="00A07E57" w:rsidP="00A07E57">
          <w:pPr>
            <w:pStyle w:val="C366F89760A741C88153B23617EF7FBD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91E795FC674C47F3AF0C373443ADD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5AD38-1280-4B94-B018-6DF7DBE213C6}"/>
      </w:docPartPr>
      <w:docPartBody>
        <w:p w:rsidR="00E57C55" w:rsidRDefault="00A07E57" w:rsidP="00A07E57">
          <w:pPr>
            <w:pStyle w:val="91E795FC674C47F3AF0C373443ADDD92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3350ED0AB8514E7ABBF18F245BD03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E47D-59CC-4780-A80E-0BE1CD24BF1C}"/>
      </w:docPartPr>
      <w:docPartBody>
        <w:p w:rsidR="00E57C55" w:rsidRDefault="00A07E57" w:rsidP="00A07E57">
          <w:pPr>
            <w:pStyle w:val="3350ED0AB8514E7ABBF18F245BD039B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AB82846C84464AE7BB5E43BF90DD4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ED0C5-A3ED-4627-942C-DAFBBA79A572}"/>
      </w:docPartPr>
      <w:docPartBody>
        <w:p w:rsidR="002A4FB8" w:rsidRDefault="00E57C55" w:rsidP="00E57C55">
          <w:pPr>
            <w:pStyle w:val="AB82846C84464AE7BB5E43BF90DD4ECB"/>
          </w:pPr>
          <w:r w:rsidRPr="007F196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2295"/>
    <w:rsid w:val="000E78C8"/>
    <w:rsid w:val="002A4FB8"/>
    <w:rsid w:val="00382295"/>
    <w:rsid w:val="00823880"/>
    <w:rsid w:val="00A07E57"/>
    <w:rsid w:val="00C06C21"/>
    <w:rsid w:val="00E57C55"/>
    <w:rsid w:val="00FF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7C55"/>
    <w:rPr>
      <w:color w:val="808080"/>
    </w:rPr>
  </w:style>
  <w:style w:type="paragraph" w:customStyle="1" w:styleId="150C14B2752241129822EF44C9AF1D25">
    <w:name w:val="150C14B2752241129822EF44C9AF1D25"/>
    <w:rsid w:val="00A07E57"/>
  </w:style>
  <w:style w:type="paragraph" w:customStyle="1" w:styleId="B47AFB261F4444668ECEDD9932FBC931">
    <w:name w:val="B47AFB261F4444668ECEDD9932FBC931"/>
    <w:rsid w:val="00A07E57"/>
  </w:style>
  <w:style w:type="paragraph" w:customStyle="1" w:styleId="C366F89760A741C88153B23617EF7FBD">
    <w:name w:val="C366F89760A741C88153B23617EF7FBD"/>
    <w:rsid w:val="00A07E57"/>
  </w:style>
  <w:style w:type="paragraph" w:customStyle="1" w:styleId="91E795FC674C47F3AF0C373443ADDD92">
    <w:name w:val="91E795FC674C47F3AF0C373443ADDD92"/>
    <w:rsid w:val="00A07E57"/>
  </w:style>
  <w:style w:type="paragraph" w:customStyle="1" w:styleId="3350ED0AB8514E7ABBF18F245BD039B1">
    <w:name w:val="3350ED0AB8514E7ABBF18F245BD039B1"/>
    <w:rsid w:val="00A07E57"/>
  </w:style>
  <w:style w:type="paragraph" w:customStyle="1" w:styleId="AB82846C84464AE7BB5E43BF90DD4ECB">
    <w:name w:val="AB82846C84464AE7BB5E43BF90DD4ECB"/>
    <w:rsid w:val="00E57C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004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ellers</dc:creator>
  <cp:keywords/>
  <dc:description/>
  <cp:lastModifiedBy>Wendy Sellers</cp:lastModifiedBy>
  <cp:revision>10</cp:revision>
  <dcterms:created xsi:type="dcterms:W3CDTF">2016-09-06T14:32:00Z</dcterms:created>
  <dcterms:modified xsi:type="dcterms:W3CDTF">2022-09-29T23:34:00Z</dcterms:modified>
</cp:coreProperties>
</file>